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75FE" w:rsidRDefault="00FB05F1" w:rsidP="00FB05F1">
      <w:pPr>
        <w:jc w:val="center"/>
        <w:rPr>
          <w:lang w:val="en-IN"/>
        </w:rPr>
      </w:pPr>
      <w:r>
        <w:rPr>
          <w:lang w:val="en-IN"/>
        </w:rPr>
        <w:t>Project 4</w:t>
      </w:r>
    </w:p>
    <w:p w:rsidR="00FB05F1" w:rsidRPr="000F4A8D" w:rsidRDefault="00FB05F1" w:rsidP="00FB05F1">
      <w:pPr>
        <w:pStyle w:val="ListParagraph"/>
        <w:numPr>
          <w:ilvl w:val="0"/>
          <w:numId w:val="1"/>
        </w:numPr>
        <w:rPr>
          <w:b/>
          <w:lang w:val="en-IN"/>
        </w:rPr>
      </w:pPr>
      <w:r w:rsidRPr="000F4A8D">
        <w:rPr>
          <w:b/>
          <w:lang w:val="en-IN"/>
        </w:rPr>
        <w:t xml:space="preserve">Design </w:t>
      </w:r>
      <w:proofErr w:type="spellStart"/>
      <w:r w:rsidRPr="000F4A8D">
        <w:rPr>
          <w:b/>
          <w:lang w:val="en-IN"/>
        </w:rPr>
        <w:t>cpmFs</w:t>
      </w:r>
      <w:proofErr w:type="spellEnd"/>
      <w:r w:rsidRPr="000F4A8D">
        <w:rPr>
          <w:b/>
          <w:lang w:val="en-IN"/>
        </w:rPr>
        <w:t xml:space="preserve">: </w:t>
      </w:r>
    </w:p>
    <w:p w:rsidR="000F4A8D" w:rsidRDefault="000F4A8D" w:rsidP="000F4A8D">
      <w:pPr>
        <w:pStyle w:val="ListParagraph"/>
        <w:rPr>
          <w:lang w:val="en-IN"/>
        </w:rPr>
      </w:pPr>
      <w:r>
        <w:rPr>
          <w:lang w:val="en-IN"/>
        </w:rPr>
        <w:t xml:space="preserve">The objective of the project was to create a file system that can perform read and write operation on the file. The implementation of file system starts with the creation of a disk of size 256 blocks which contains 1024 bytes each.  The Block 0 reserved for the Directory which consists of 32 bytes extents. The first bytes is a binary bytes which verify the existence of extent. Followed by next eight bytes is reserved for file name which is followed by additional 3 bytes that hold the file extension. And renaming blocks hold the data. </w:t>
      </w:r>
      <w:r>
        <w:rPr>
          <w:lang w:val="en-IN"/>
        </w:rPr>
        <w:br/>
        <w:t xml:space="preserve">In this project, to create a file system several steps were followed. First, step was to read the file and gather the file information using file system and so on. </w:t>
      </w:r>
    </w:p>
    <w:p w:rsidR="000F4A8D" w:rsidRDefault="000F4A8D" w:rsidP="000F4A8D">
      <w:pPr>
        <w:pStyle w:val="ListParagraph"/>
        <w:rPr>
          <w:lang w:val="en-IN"/>
        </w:rPr>
      </w:pPr>
      <w:r>
        <w:rPr>
          <w:lang w:val="en-IN"/>
        </w:rPr>
        <w:t xml:space="preserve">Here is a snap shot of the implementation of the file system. </w:t>
      </w:r>
    </w:p>
    <w:p w:rsidR="000F4A8D" w:rsidRDefault="000F4A8D" w:rsidP="000F4A8D">
      <w:pPr>
        <w:pStyle w:val="ListParagraph"/>
        <w:rPr>
          <w:lang w:val="en-IN"/>
        </w:rPr>
      </w:pPr>
      <w:r>
        <w:rPr>
          <w:noProof/>
        </w:rPr>
        <w:drawing>
          <wp:inline distT="0" distB="0" distL="0" distR="0">
            <wp:extent cx="3911600" cy="23789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1-04-18 190425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445" cy="238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A8D" w:rsidRDefault="000F4A8D" w:rsidP="000F4A8D">
      <w:pPr>
        <w:pStyle w:val="ListParagraph"/>
        <w:rPr>
          <w:lang w:val="en-IN"/>
        </w:rPr>
      </w:pPr>
    </w:p>
    <w:p w:rsidR="000F4A8D" w:rsidRPr="000F4A8D" w:rsidRDefault="000F4A8D" w:rsidP="000F4A8D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b/>
          <w:lang w:val="en-IN"/>
        </w:rPr>
        <w:t xml:space="preserve">Lesson Learned: </w:t>
      </w:r>
    </w:p>
    <w:p w:rsidR="000F4A8D" w:rsidRDefault="000F4A8D" w:rsidP="000F4A8D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I gain a lot experience in coding in C, since C is not my primary coding language I lost my skills in C which I recovered with this course. </w:t>
      </w:r>
    </w:p>
    <w:p w:rsidR="000F4A8D" w:rsidRDefault="000F4A8D" w:rsidP="000F4A8D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I get to know about the basic working of file system and functionality of directory in the system. </w:t>
      </w:r>
    </w:p>
    <w:p w:rsidR="000F4A8D" w:rsidRDefault="000F4A8D" w:rsidP="000F4A8D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I also learned the use of image file in the file system. </w:t>
      </w:r>
    </w:p>
    <w:p w:rsidR="000F4A8D" w:rsidRPr="000F4A8D" w:rsidRDefault="000F4A8D" w:rsidP="000F4A8D">
      <w:pPr>
        <w:ind w:left="720"/>
        <w:rPr>
          <w:lang w:val="en-IN"/>
        </w:rPr>
      </w:pPr>
      <w:bookmarkStart w:id="0" w:name="_GoBack"/>
      <w:bookmarkEnd w:id="0"/>
    </w:p>
    <w:p w:rsidR="000F4A8D" w:rsidRPr="000F4A8D" w:rsidRDefault="000F4A8D" w:rsidP="000F4A8D">
      <w:pPr>
        <w:pStyle w:val="ListParagraph"/>
        <w:rPr>
          <w:lang w:val="en-IN"/>
        </w:rPr>
      </w:pPr>
    </w:p>
    <w:sectPr w:rsidR="000F4A8D" w:rsidRPr="000F4A8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115C47"/>
    <w:multiLevelType w:val="hybridMultilevel"/>
    <w:tmpl w:val="2DCAF1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9544F9"/>
    <w:multiLevelType w:val="hybridMultilevel"/>
    <w:tmpl w:val="13BEB4DE"/>
    <w:lvl w:ilvl="0" w:tplc="907A1FF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yNzA2MTE2MLI0NzFR0lEKTi0uzszPAykwrAUA8bhbUywAAAA="/>
  </w:docVars>
  <w:rsids>
    <w:rsidRoot w:val="00FB05F1"/>
    <w:rsid w:val="000F4A8D"/>
    <w:rsid w:val="007775FE"/>
    <w:rsid w:val="00896BAE"/>
    <w:rsid w:val="00FB0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651EC"/>
  <w15:chartTrackingRefBased/>
  <w15:docId w15:val="{830AC4B5-3C59-4F12-801F-E98EE039A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5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Mahajan</dc:creator>
  <cp:keywords/>
  <dc:description/>
  <cp:lastModifiedBy>Yash Mahajan</cp:lastModifiedBy>
  <cp:revision>1</cp:revision>
  <dcterms:created xsi:type="dcterms:W3CDTF">2021-04-19T01:05:00Z</dcterms:created>
  <dcterms:modified xsi:type="dcterms:W3CDTF">2021-04-19T02:07:00Z</dcterms:modified>
</cp:coreProperties>
</file>